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6/2025 at 03:23:28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CS452-Project1/CS452-Project1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8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9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0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1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2:test_list_edge_cas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8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9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0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1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2:test_list_edge_cas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68      65    95%   29,37-38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68      65    95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8:test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09:test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0:test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1:test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12:test_list_edge_cas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Node structure for the circular linked list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List structure containing the sentinel node and size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ntinel nod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reates a new circular list with a sentinel node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entinel node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s to itself when empty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stroys the list and frees all memory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ree sentinel node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Appends an element to the end of the list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int to sentinel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Inserts an element at the specified index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_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moves and returns the element at the specified index</w:t>
      </w:r>
      <w:r>
        <w:br/>
      </w:r>
      <w:r>
        <w:rPr>
          <w:rStyle w:val="CommentTok"/>
        </w:rPr>
        <w:t xml:space="preserve"> * AI Use: Assisted by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_re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remov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_remov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_remov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element at the specified index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kip sentin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Returns the current size of the list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Checks if the list is empty</w:t>
      </w:r>
      <w:r>
        <w:br/>
      </w:r>
      <w:r>
        <w:rPr>
          <w:rStyle w:val="CommentTok"/>
        </w:rPr>
        <w:t xml:space="preserve"> * AI Use: Written by own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3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nums[i]</w:t>
      </w:r>
      <w:r>
        <w:rPr>
          <w:rStyle w:val="NormalTok"/>
        </w:rPr>
        <w:t xml:space="preserve"> = i +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1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num1</w:t>
      </w:r>
      <w:r>
        <w:rPr>
          <w:rStyle w:val="NormalTok"/>
        </w:rPr>
        <w:t xml:space="preserve"> = 1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2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num2</w:t>
      </w:r>
      <w:r>
        <w:rPr>
          <w:rStyle w:val="NormalTok"/>
        </w:rPr>
        <w:t xml:space="preserve"> = 20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, num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num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3 =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*num3</w:t>
      </w:r>
      <w:r>
        <w:rPr>
          <w:rStyle w:val="NormalTok"/>
        </w:rPr>
        <w:t xml:space="preserve"> = 1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, num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0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3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i =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++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n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*nums[i]</w:t>
      </w:r>
      <w:r>
        <w:rPr>
          <w:rStyle w:val="NormalTok"/>
        </w:rPr>
        <w:t xml:space="preserve"> = i + 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m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i</w:t>
      </w:r>
      <w:r>
        <w:rPr>
          <w:rStyle w:val="PreprocessorTok"/>
        </w:rPr>
        <w:t xml:space="preserve">]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removed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emove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(</w:t>
      </w:r>
      <w:r>
        <w:rPr>
          <w:rStyle w:val="NormalTok"/>
        </w:rPr>
        <w:t xml:space="preserve">int</w:t>
      </w:r>
      <w:r>
        <w:rPr>
          <w:rStyle w:val="PreprocessorTok"/>
        </w:rPr>
        <w:t xml:space="preserve">*)</w:t>
      </w:r>
      <w:r>
        <w:rPr>
          <w:rStyle w:val="Normal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list_edge_case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NULL 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invalid index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, NULL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99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Test empty li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empty_list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mpty_list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list_edge_case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- Simple Linked Lis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Anirud Shrestha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anirudshrestha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here not known bugs or issues.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his project was not too bad given that I had good understanding of what single linked list was and how it should work. I did have spend time google and asking AI on how pointer work like deferencing and free-ing up the memory of pointers. I also had to lookup about "sentinel" node which was something I hadn't heard off. This is cool approach. Over all, it was a good project. I didn't have any leaks or issues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6/2025 at 03:23:29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Anirud2002/CS452-Project1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Anirud2002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744ef79b1b2986886da6a41103b8064796e5977876bca285fedc3fb26e31be08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3:23:30Z</dcterms:created>
  <dcterms:modified xsi:type="dcterms:W3CDTF">2025-09-06T03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